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1ED8" w:rsidRDefault="006C384E" w:rsidP="00C83117">
      <w:pPr>
        <w:pStyle w:val="Title"/>
        <w:jc w:val="center"/>
      </w:pPr>
      <w:bookmarkStart w:id="0" w:name="_GoBack"/>
      <w:bookmarkEnd w:id="0"/>
      <w:r>
        <w:t>JOHN D</w:t>
      </w:r>
      <w:r w:rsidR="005503F3">
        <w:t>. OSIEMO</w:t>
      </w:r>
    </w:p>
    <w:p w:rsidR="009B48D0" w:rsidRPr="009B48D0" w:rsidRDefault="00EF7233" w:rsidP="00F914D5">
      <w:pPr>
        <w:pStyle w:val="Subtitle"/>
        <w:spacing w:line="240" w:lineRule="auto"/>
        <w:contextualSpacing/>
        <w:rPr>
          <w:sz w:val="18"/>
          <w:szCs w:val="18"/>
        </w:rPr>
      </w:pPr>
      <w:r w:rsidRPr="009B48D0">
        <w:rPr>
          <w:b/>
          <w:bCs/>
          <w:sz w:val="18"/>
          <w:szCs w:val="18"/>
        </w:rPr>
        <w:t> </w:t>
      </w:r>
      <w:r w:rsidR="00D916B2">
        <w:rPr>
          <w:sz w:val="18"/>
          <w:szCs w:val="18"/>
        </w:rPr>
        <w:t>212 123</w:t>
      </w:r>
      <w:r w:rsidR="00D916B2" w:rsidRPr="00D916B2">
        <w:rPr>
          <w:sz w:val="18"/>
          <w:szCs w:val="18"/>
          <w:vertAlign w:val="superscript"/>
        </w:rPr>
        <w:t>rd</w:t>
      </w:r>
      <w:r w:rsidR="00D916B2">
        <w:rPr>
          <w:sz w:val="18"/>
          <w:szCs w:val="18"/>
        </w:rPr>
        <w:t xml:space="preserve"> Ln NW, Coon Rapids, MN 55448</w:t>
      </w:r>
      <w:r w:rsidR="009B48D0" w:rsidRPr="009B48D0">
        <w:rPr>
          <w:sz w:val="18"/>
          <w:szCs w:val="18"/>
        </w:rPr>
        <w:t>, Phone:</w:t>
      </w:r>
      <w:r w:rsidR="009B48D0" w:rsidRPr="009B48D0">
        <w:rPr>
          <w:b/>
          <w:bCs/>
          <w:sz w:val="18"/>
          <w:szCs w:val="18"/>
        </w:rPr>
        <w:t> </w:t>
      </w:r>
      <w:r w:rsidR="009B48D0" w:rsidRPr="009B48D0">
        <w:rPr>
          <w:sz w:val="18"/>
          <w:szCs w:val="18"/>
        </w:rPr>
        <w:t>7634385454, Email: josiemo1978@yahoo.com</w:t>
      </w:r>
    </w:p>
    <w:p w:rsidR="00EF754B" w:rsidRDefault="00EF7233" w:rsidP="00F914D5">
      <w:pPr>
        <w:spacing w:line="240" w:lineRule="auto"/>
        <w:contextualSpacing/>
        <w:rPr>
          <w:sz w:val="24"/>
          <w:szCs w:val="24"/>
        </w:rPr>
      </w:pPr>
      <w:r w:rsidRPr="00671ED8">
        <w:rPr>
          <w:b/>
          <w:bCs/>
          <w:sz w:val="28"/>
          <w:szCs w:val="28"/>
        </w:rPr>
        <w:t>Objective:   </w:t>
      </w:r>
      <w:r w:rsidR="00DB76B3">
        <w:rPr>
          <w:sz w:val="24"/>
          <w:szCs w:val="24"/>
        </w:rPr>
        <w:t>I am c</w:t>
      </w:r>
      <w:r w:rsidR="0002699C">
        <w:rPr>
          <w:sz w:val="24"/>
          <w:szCs w:val="24"/>
        </w:rPr>
        <w:t xml:space="preserve">urrently looking for a job as a certified </w:t>
      </w:r>
      <w:r w:rsidR="00CA13D4">
        <w:rPr>
          <w:sz w:val="24"/>
          <w:szCs w:val="24"/>
        </w:rPr>
        <w:t xml:space="preserve">nursing assistant / </w:t>
      </w:r>
      <w:r w:rsidR="00DB76B3">
        <w:rPr>
          <w:sz w:val="24"/>
          <w:szCs w:val="24"/>
        </w:rPr>
        <w:t xml:space="preserve">direct support professional. I have </w:t>
      </w:r>
      <w:r w:rsidR="007F3B31">
        <w:rPr>
          <w:sz w:val="24"/>
          <w:szCs w:val="24"/>
        </w:rPr>
        <w:t>a well-developed skill</w:t>
      </w:r>
      <w:r w:rsidR="00DB76B3">
        <w:rPr>
          <w:sz w:val="24"/>
          <w:szCs w:val="24"/>
        </w:rPr>
        <w:t xml:space="preserve"> in</w:t>
      </w:r>
      <w:r w:rsidR="001449D8">
        <w:rPr>
          <w:sz w:val="24"/>
          <w:szCs w:val="24"/>
        </w:rPr>
        <w:t xml:space="preserve"> </w:t>
      </w:r>
      <w:r w:rsidR="00DB76B3">
        <w:rPr>
          <w:sz w:val="24"/>
          <w:szCs w:val="24"/>
        </w:rPr>
        <w:t>handling patients and people with disability.</w:t>
      </w:r>
    </w:p>
    <w:p w:rsidR="00DB76B3" w:rsidRPr="00E22592" w:rsidRDefault="00DB76B3" w:rsidP="00F914D5">
      <w:pPr>
        <w:spacing w:line="240" w:lineRule="auto"/>
        <w:contextualSpacing/>
        <w:rPr>
          <w:b/>
          <w:sz w:val="24"/>
          <w:szCs w:val="24"/>
        </w:rPr>
      </w:pPr>
      <w:r w:rsidRPr="00E22592">
        <w:rPr>
          <w:b/>
          <w:sz w:val="24"/>
          <w:szCs w:val="24"/>
        </w:rPr>
        <w:t>Licenses:</w:t>
      </w:r>
    </w:p>
    <w:p w:rsidR="00DB76B3" w:rsidRPr="00E22592" w:rsidRDefault="00DB76B3" w:rsidP="007B442A">
      <w:pPr>
        <w:pStyle w:val="ListParagraph"/>
        <w:numPr>
          <w:ilvl w:val="0"/>
          <w:numId w:val="2"/>
        </w:numPr>
        <w:spacing w:line="240" w:lineRule="auto"/>
        <w:rPr>
          <w:sz w:val="24"/>
          <w:szCs w:val="24"/>
        </w:rPr>
      </w:pPr>
      <w:r w:rsidRPr="00E22592">
        <w:rPr>
          <w:sz w:val="24"/>
          <w:szCs w:val="24"/>
        </w:rPr>
        <w:t>Certified Nursing Assistant</w:t>
      </w:r>
    </w:p>
    <w:p w:rsidR="00E22592" w:rsidRDefault="00DB76B3" w:rsidP="007B442A">
      <w:pPr>
        <w:pStyle w:val="ListParagraph"/>
        <w:numPr>
          <w:ilvl w:val="0"/>
          <w:numId w:val="2"/>
        </w:numPr>
        <w:spacing w:line="240" w:lineRule="auto"/>
        <w:rPr>
          <w:sz w:val="24"/>
          <w:szCs w:val="24"/>
        </w:rPr>
      </w:pPr>
      <w:r w:rsidRPr="00E22592">
        <w:rPr>
          <w:sz w:val="24"/>
          <w:szCs w:val="24"/>
        </w:rPr>
        <w:t>CPR Certified through American Heart Association</w:t>
      </w:r>
    </w:p>
    <w:p w:rsidR="007052AA" w:rsidRPr="00E22592" w:rsidRDefault="00260C66" w:rsidP="00F914D5">
      <w:pPr>
        <w:spacing w:line="240" w:lineRule="auto"/>
        <w:contextualSpacing/>
        <w:rPr>
          <w:sz w:val="24"/>
          <w:szCs w:val="24"/>
        </w:rPr>
      </w:pPr>
      <w:r>
        <w:rPr>
          <w:b/>
          <w:sz w:val="24"/>
          <w:szCs w:val="24"/>
        </w:rPr>
        <w:t xml:space="preserve">General </w:t>
      </w:r>
      <w:r w:rsidR="007052AA" w:rsidRPr="00E22592">
        <w:rPr>
          <w:b/>
          <w:sz w:val="24"/>
          <w:szCs w:val="24"/>
        </w:rPr>
        <w:t>Skills:</w:t>
      </w:r>
    </w:p>
    <w:p w:rsidR="007052AA" w:rsidRPr="00E22592" w:rsidRDefault="007052AA" w:rsidP="007B442A">
      <w:pPr>
        <w:pStyle w:val="ListParagraph"/>
        <w:numPr>
          <w:ilvl w:val="0"/>
          <w:numId w:val="1"/>
        </w:numPr>
        <w:spacing w:line="240" w:lineRule="auto"/>
        <w:rPr>
          <w:sz w:val="24"/>
          <w:szCs w:val="24"/>
        </w:rPr>
      </w:pPr>
      <w:r w:rsidRPr="00E22592">
        <w:rPr>
          <w:sz w:val="24"/>
          <w:szCs w:val="24"/>
        </w:rPr>
        <w:t>Good communication, organizational and Team work skills</w:t>
      </w:r>
    </w:p>
    <w:p w:rsidR="007052AA" w:rsidRPr="00E22592" w:rsidRDefault="007052AA" w:rsidP="007B442A">
      <w:pPr>
        <w:pStyle w:val="ListParagraph"/>
        <w:numPr>
          <w:ilvl w:val="0"/>
          <w:numId w:val="1"/>
        </w:numPr>
        <w:spacing w:line="240" w:lineRule="auto"/>
        <w:rPr>
          <w:sz w:val="24"/>
          <w:szCs w:val="24"/>
        </w:rPr>
      </w:pPr>
      <w:r w:rsidRPr="00E22592">
        <w:rPr>
          <w:sz w:val="24"/>
          <w:szCs w:val="24"/>
        </w:rPr>
        <w:t>Bilingual</w:t>
      </w:r>
    </w:p>
    <w:p w:rsidR="007052AA" w:rsidRDefault="007052AA" w:rsidP="007B442A">
      <w:pPr>
        <w:pStyle w:val="ListParagraph"/>
        <w:numPr>
          <w:ilvl w:val="0"/>
          <w:numId w:val="1"/>
        </w:numPr>
        <w:spacing w:line="240" w:lineRule="auto"/>
        <w:rPr>
          <w:sz w:val="24"/>
          <w:szCs w:val="24"/>
        </w:rPr>
      </w:pPr>
      <w:r w:rsidRPr="00E22592">
        <w:rPr>
          <w:sz w:val="24"/>
          <w:szCs w:val="24"/>
        </w:rPr>
        <w:t>Basic Computer</w:t>
      </w:r>
    </w:p>
    <w:p w:rsidR="00795C91" w:rsidRDefault="00795C91" w:rsidP="00260C66">
      <w:pPr>
        <w:spacing w:line="240" w:lineRule="auto"/>
        <w:rPr>
          <w:b/>
          <w:color w:val="548DD4" w:themeColor="text2" w:themeTint="99"/>
          <w:sz w:val="24"/>
          <w:szCs w:val="24"/>
        </w:rPr>
      </w:pPr>
      <w:r>
        <w:rPr>
          <w:b/>
          <w:color w:val="548DD4" w:themeColor="text2" w:themeTint="99"/>
          <w:sz w:val="24"/>
          <w:szCs w:val="24"/>
        </w:rPr>
        <w:t>Volunteer Services:</w:t>
      </w:r>
    </w:p>
    <w:p w:rsidR="00795C91" w:rsidRDefault="00795C91" w:rsidP="00260C66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Allina Health (</w:t>
      </w:r>
      <w:r w:rsidRPr="00795C91">
        <w:rPr>
          <w:sz w:val="24"/>
          <w:szCs w:val="24"/>
        </w:rPr>
        <w:t>Mercy</w:t>
      </w:r>
      <w:r w:rsidR="001432C1">
        <w:rPr>
          <w:sz w:val="24"/>
          <w:szCs w:val="24"/>
        </w:rPr>
        <w:t xml:space="preserve"> Hospital) -Sept</w:t>
      </w:r>
      <w:r>
        <w:rPr>
          <w:sz w:val="24"/>
          <w:szCs w:val="24"/>
        </w:rPr>
        <w:t xml:space="preserve"> 2017- Present</w:t>
      </w:r>
    </w:p>
    <w:p w:rsidR="00795C91" w:rsidRPr="00795C91" w:rsidRDefault="003A5B45" w:rsidP="007B442A">
      <w:pPr>
        <w:pStyle w:val="ListParagraph"/>
        <w:numPr>
          <w:ilvl w:val="0"/>
          <w:numId w:val="9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Providing a safe and clean</w:t>
      </w:r>
      <w:r w:rsidR="00795C91">
        <w:rPr>
          <w:sz w:val="24"/>
          <w:szCs w:val="24"/>
        </w:rPr>
        <w:t xml:space="preserve"> patient environment</w:t>
      </w:r>
      <w:r w:rsidR="00AD502E">
        <w:rPr>
          <w:sz w:val="24"/>
          <w:szCs w:val="24"/>
        </w:rPr>
        <w:t>.</w:t>
      </w:r>
    </w:p>
    <w:p w:rsidR="00795C91" w:rsidRPr="00795C91" w:rsidRDefault="00795C91" w:rsidP="007B442A">
      <w:pPr>
        <w:pStyle w:val="ListParagraph"/>
        <w:numPr>
          <w:ilvl w:val="0"/>
          <w:numId w:val="8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Helping</w:t>
      </w:r>
      <w:r w:rsidR="00D872E2">
        <w:rPr>
          <w:sz w:val="24"/>
          <w:szCs w:val="24"/>
        </w:rPr>
        <w:t xml:space="preserve"> patients in ambulating using </w:t>
      </w:r>
      <w:r w:rsidR="00FA6A79">
        <w:rPr>
          <w:sz w:val="24"/>
          <w:szCs w:val="24"/>
        </w:rPr>
        <w:t>a wheel</w:t>
      </w:r>
      <w:r>
        <w:rPr>
          <w:sz w:val="24"/>
          <w:szCs w:val="24"/>
        </w:rPr>
        <w:t>chair</w:t>
      </w:r>
      <w:r w:rsidR="00AD502E">
        <w:rPr>
          <w:sz w:val="24"/>
          <w:szCs w:val="24"/>
        </w:rPr>
        <w:t>.</w:t>
      </w:r>
    </w:p>
    <w:p w:rsidR="003878F0" w:rsidRDefault="00260C66" w:rsidP="00260C66">
      <w:pPr>
        <w:spacing w:line="240" w:lineRule="auto"/>
        <w:rPr>
          <w:b/>
          <w:color w:val="548DD4" w:themeColor="text2" w:themeTint="99"/>
          <w:sz w:val="24"/>
          <w:szCs w:val="24"/>
        </w:rPr>
      </w:pPr>
      <w:r w:rsidRPr="00260C66">
        <w:rPr>
          <w:b/>
          <w:color w:val="548DD4" w:themeColor="text2" w:themeTint="99"/>
          <w:sz w:val="24"/>
          <w:szCs w:val="24"/>
        </w:rPr>
        <w:t>Clinical Internship skills:</w:t>
      </w:r>
    </w:p>
    <w:p w:rsidR="00786712" w:rsidRDefault="000F61CA" w:rsidP="00260C66">
      <w:pPr>
        <w:spacing w:line="240" w:lineRule="auto"/>
        <w:rPr>
          <w:color w:val="000000" w:themeColor="text1"/>
          <w:sz w:val="24"/>
          <w:szCs w:val="24"/>
        </w:rPr>
      </w:pPr>
      <w:r w:rsidRPr="00786712">
        <w:rPr>
          <w:color w:val="000000" w:themeColor="text1"/>
          <w:sz w:val="24"/>
          <w:szCs w:val="24"/>
        </w:rPr>
        <w:t>HCMC</w:t>
      </w:r>
      <w:r>
        <w:rPr>
          <w:color w:val="000000" w:themeColor="text1"/>
          <w:sz w:val="24"/>
          <w:szCs w:val="24"/>
        </w:rPr>
        <w:t xml:space="preserve"> &amp;</w:t>
      </w:r>
      <w:r w:rsidR="00786712">
        <w:rPr>
          <w:color w:val="000000" w:themeColor="text1"/>
          <w:sz w:val="24"/>
          <w:szCs w:val="24"/>
        </w:rPr>
        <w:t xml:space="preserve"> St. Johns Hospital- Sept 2017-May 2018</w:t>
      </w:r>
    </w:p>
    <w:p w:rsidR="00786712" w:rsidRPr="00786712" w:rsidRDefault="00786712" w:rsidP="007B442A">
      <w:pPr>
        <w:pStyle w:val="ListParagraph"/>
        <w:numPr>
          <w:ilvl w:val="0"/>
          <w:numId w:val="7"/>
        </w:numPr>
        <w:spacing w:line="240" w:lineRule="auto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I am a student nurse under the supervision of my clinical instructor whereby I assess </w:t>
      </w:r>
      <w:r w:rsidR="00B65BAF">
        <w:rPr>
          <w:color w:val="000000" w:themeColor="text1"/>
          <w:sz w:val="24"/>
          <w:szCs w:val="24"/>
        </w:rPr>
        <w:t xml:space="preserve">Patients in STNU, Psychiatric and pediatrics </w:t>
      </w:r>
      <w:r>
        <w:rPr>
          <w:color w:val="000000" w:themeColor="text1"/>
          <w:sz w:val="24"/>
          <w:szCs w:val="24"/>
        </w:rPr>
        <w:t xml:space="preserve">at HCMC, I </w:t>
      </w:r>
      <w:r w:rsidR="009816B7">
        <w:rPr>
          <w:color w:val="000000" w:themeColor="text1"/>
          <w:sz w:val="24"/>
          <w:szCs w:val="24"/>
        </w:rPr>
        <w:t>also assess clients in Surgical M</w:t>
      </w:r>
      <w:r>
        <w:rPr>
          <w:color w:val="000000" w:themeColor="text1"/>
          <w:sz w:val="24"/>
          <w:szCs w:val="24"/>
        </w:rPr>
        <w:t>ed</w:t>
      </w:r>
      <w:r w:rsidR="009816B7">
        <w:rPr>
          <w:color w:val="000000" w:themeColor="text1"/>
          <w:sz w:val="24"/>
          <w:szCs w:val="24"/>
        </w:rPr>
        <w:t>ical</w:t>
      </w:r>
      <w:r>
        <w:rPr>
          <w:color w:val="000000" w:themeColor="text1"/>
          <w:sz w:val="24"/>
          <w:szCs w:val="24"/>
        </w:rPr>
        <w:t xml:space="preserve"> department in St. John and plan their care including administering medications and providing safety to clients and charting electronically using Epic system.</w:t>
      </w:r>
    </w:p>
    <w:p w:rsidR="00260C66" w:rsidRPr="009E675C" w:rsidRDefault="009E675C" w:rsidP="00260C66">
      <w:pPr>
        <w:spacing w:line="240" w:lineRule="auto"/>
        <w:rPr>
          <w:b/>
          <w:color w:val="548DD4" w:themeColor="text2" w:themeTint="99"/>
          <w:sz w:val="24"/>
          <w:szCs w:val="24"/>
        </w:rPr>
      </w:pPr>
      <w:r>
        <w:rPr>
          <w:sz w:val="24"/>
          <w:szCs w:val="24"/>
        </w:rPr>
        <w:t>Fair</w:t>
      </w:r>
      <w:r w:rsidR="00260C66">
        <w:rPr>
          <w:sz w:val="24"/>
          <w:szCs w:val="24"/>
        </w:rPr>
        <w:t>view</w:t>
      </w:r>
      <w:r>
        <w:rPr>
          <w:sz w:val="24"/>
          <w:szCs w:val="24"/>
        </w:rPr>
        <w:t xml:space="preserve"> Hospital- University of Minnesota and Jones Harrison Nursing </w:t>
      </w:r>
      <w:r w:rsidR="0066601A">
        <w:rPr>
          <w:sz w:val="24"/>
          <w:szCs w:val="24"/>
        </w:rPr>
        <w:t>Home: Sept</w:t>
      </w:r>
      <w:r>
        <w:rPr>
          <w:sz w:val="24"/>
          <w:szCs w:val="24"/>
        </w:rPr>
        <w:t xml:space="preserve"> 2016 -May 2017</w:t>
      </w:r>
    </w:p>
    <w:p w:rsidR="009E675C" w:rsidRPr="009E675C" w:rsidRDefault="009E675C" w:rsidP="007B442A">
      <w:pPr>
        <w:pStyle w:val="ListParagraph"/>
        <w:numPr>
          <w:ilvl w:val="0"/>
          <w:numId w:val="6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I was a student nurse under the supervision of my clinical instructor whereby I did assessment of clients and planned how to manage their care</w:t>
      </w:r>
      <w:r w:rsidR="0066601A">
        <w:rPr>
          <w:sz w:val="24"/>
          <w:szCs w:val="24"/>
        </w:rPr>
        <w:t xml:space="preserve"> including administering of </w:t>
      </w:r>
      <w:r w:rsidR="00A43711">
        <w:rPr>
          <w:sz w:val="24"/>
          <w:szCs w:val="24"/>
        </w:rPr>
        <w:t>medicati</w:t>
      </w:r>
      <w:r w:rsidR="0066601A">
        <w:rPr>
          <w:sz w:val="24"/>
          <w:szCs w:val="24"/>
        </w:rPr>
        <w:t>ons, providing patient care, monitoring patient recovery and their progress.</w:t>
      </w:r>
      <w:r w:rsidR="00D956FE">
        <w:rPr>
          <w:sz w:val="24"/>
          <w:szCs w:val="24"/>
        </w:rPr>
        <w:t xml:space="preserve"> I also documented the patients’ care using Epic system.</w:t>
      </w:r>
    </w:p>
    <w:p w:rsidR="00F77F8D" w:rsidRDefault="00F77F8D" w:rsidP="000C4A7C">
      <w:pPr>
        <w:pStyle w:val="Heading2"/>
        <w:spacing w:line="240" w:lineRule="auto"/>
        <w:contextualSpacing/>
      </w:pPr>
      <w:r w:rsidRPr="00B30B7F">
        <w:t>Employment History:</w:t>
      </w:r>
    </w:p>
    <w:p w:rsidR="000C4A7C" w:rsidRDefault="0002699C" w:rsidP="000C4A7C">
      <w:pPr>
        <w:spacing w:line="240" w:lineRule="auto"/>
        <w:contextualSpacing/>
      </w:pPr>
      <w:r>
        <w:t>RISE.ORG, COON RAPIDS, MN                                                            MAY 2017- PRESENT</w:t>
      </w:r>
    </w:p>
    <w:p w:rsidR="0002699C" w:rsidRPr="0002699C" w:rsidRDefault="00945944" w:rsidP="000C4A7C">
      <w:pPr>
        <w:spacing w:line="240" w:lineRule="auto"/>
        <w:contextualSpacing/>
      </w:pPr>
      <w:r>
        <w:t>CERTIFIED NURSING ASSISTANT/</w:t>
      </w:r>
      <w:r w:rsidR="0002699C" w:rsidRPr="0002699C">
        <w:t>DIRECT SUPPORT PROFESSIONAL:</w:t>
      </w:r>
    </w:p>
    <w:p w:rsidR="0002699C" w:rsidRPr="0002699C" w:rsidRDefault="0002699C" w:rsidP="007B442A">
      <w:pPr>
        <w:pStyle w:val="ListParagraph"/>
        <w:numPr>
          <w:ilvl w:val="0"/>
          <w:numId w:val="10"/>
        </w:numPr>
        <w:spacing w:after="0" w:line="240" w:lineRule="auto"/>
      </w:pPr>
      <w:r w:rsidRPr="0002699C">
        <w:t>Providing a safe and timely direct patient care</w:t>
      </w:r>
    </w:p>
    <w:p w:rsidR="0002699C" w:rsidRPr="0002699C" w:rsidRDefault="0002699C" w:rsidP="007B442A">
      <w:pPr>
        <w:pStyle w:val="ListParagraph"/>
        <w:numPr>
          <w:ilvl w:val="0"/>
          <w:numId w:val="10"/>
        </w:numPr>
        <w:spacing w:after="0" w:line="240" w:lineRule="auto"/>
      </w:pPr>
      <w:r w:rsidRPr="0002699C">
        <w:t>Taking vital signs</w:t>
      </w:r>
      <w:r w:rsidR="000F541D">
        <w:t>, blood glucose input/output</w:t>
      </w:r>
      <w:r w:rsidRPr="0002699C">
        <w:t xml:space="preserve"> and documenting in MAR</w:t>
      </w:r>
    </w:p>
    <w:p w:rsidR="0002699C" w:rsidRPr="0002699C" w:rsidRDefault="0002699C" w:rsidP="007B442A">
      <w:pPr>
        <w:numPr>
          <w:ilvl w:val="0"/>
          <w:numId w:val="5"/>
        </w:numPr>
        <w:spacing w:after="0" w:line="240" w:lineRule="auto"/>
        <w:contextualSpacing/>
      </w:pPr>
      <w:r w:rsidRPr="0002699C">
        <w:lastRenderedPageBreak/>
        <w:t>Bathing, Toileting and grooming clients</w:t>
      </w:r>
    </w:p>
    <w:p w:rsidR="0002699C" w:rsidRPr="0002699C" w:rsidRDefault="00A65517" w:rsidP="007B442A">
      <w:pPr>
        <w:numPr>
          <w:ilvl w:val="0"/>
          <w:numId w:val="5"/>
        </w:numPr>
        <w:spacing w:after="0" w:line="240" w:lineRule="auto"/>
        <w:contextualSpacing/>
      </w:pPr>
      <w:r>
        <w:t>S</w:t>
      </w:r>
      <w:r w:rsidR="0002699C" w:rsidRPr="0002699C">
        <w:t>erving and feeding residents food</w:t>
      </w:r>
    </w:p>
    <w:p w:rsidR="0002699C" w:rsidRPr="0002699C" w:rsidRDefault="0002699C" w:rsidP="007B442A">
      <w:pPr>
        <w:numPr>
          <w:ilvl w:val="0"/>
          <w:numId w:val="5"/>
        </w:numPr>
        <w:spacing w:after="0" w:line="240" w:lineRule="auto"/>
        <w:contextualSpacing/>
      </w:pPr>
      <w:r w:rsidRPr="0002699C">
        <w:t>Taking residents to recreational activities</w:t>
      </w:r>
    </w:p>
    <w:p w:rsidR="0002699C" w:rsidRPr="0002699C" w:rsidRDefault="0002699C" w:rsidP="007B442A">
      <w:pPr>
        <w:numPr>
          <w:ilvl w:val="0"/>
          <w:numId w:val="5"/>
        </w:numPr>
        <w:spacing w:after="0" w:line="240" w:lineRule="auto"/>
        <w:contextualSpacing/>
      </w:pPr>
      <w:r w:rsidRPr="0002699C">
        <w:t>Giving medications to residents</w:t>
      </w:r>
    </w:p>
    <w:p w:rsidR="0002699C" w:rsidRPr="0002699C" w:rsidRDefault="0002699C" w:rsidP="007B442A">
      <w:pPr>
        <w:numPr>
          <w:ilvl w:val="0"/>
          <w:numId w:val="5"/>
        </w:numPr>
        <w:spacing w:after="0" w:line="240" w:lineRule="auto"/>
        <w:contextualSpacing/>
      </w:pPr>
      <w:r w:rsidRPr="0002699C">
        <w:t>Transports patients using wheel chair / a walker</w:t>
      </w:r>
    </w:p>
    <w:p w:rsidR="00A65517" w:rsidRDefault="0002699C" w:rsidP="007B442A">
      <w:pPr>
        <w:numPr>
          <w:ilvl w:val="0"/>
          <w:numId w:val="5"/>
        </w:numPr>
        <w:spacing w:after="0" w:line="240" w:lineRule="auto"/>
        <w:contextualSpacing/>
      </w:pPr>
      <w:r w:rsidRPr="0002699C">
        <w:t>Assist patients to ambulate or transfer</w:t>
      </w:r>
    </w:p>
    <w:p w:rsidR="0002699C" w:rsidRDefault="0002699C" w:rsidP="007B442A">
      <w:pPr>
        <w:numPr>
          <w:ilvl w:val="0"/>
          <w:numId w:val="5"/>
        </w:numPr>
        <w:spacing w:after="0" w:line="240" w:lineRule="auto"/>
        <w:contextualSpacing/>
      </w:pPr>
      <w:r w:rsidRPr="0002699C">
        <w:t xml:space="preserve">Providing a clean patient environment  </w:t>
      </w:r>
    </w:p>
    <w:p w:rsidR="000C4A7C" w:rsidRDefault="000C4A7C" w:rsidP="00F914D5">
      <w:pPr>
        <w:spacing w:line="240" w:lineRule="auto"/>
        <w:contextualSpacing/>
      </w:pPr>
    </w:p>
    <w:p w:rsidR="00F914D5" w:rsidRDefault="00F914D5" w:rsidP="00F914D5">
      <w:pPr>
        <w:spacing w:line="240" w:lineRule="auto"/>
        <w:contextualSpacing/>
      </w:pPr>
      <w:r>
        <w:t xml:space="preserve">MART T GROUP HOME, COON RAPIDS, MN                                </w:t>
      </w:r>
      <w:r w:rsidR="00D327C5">
        <w:t xml:space="preserve">          SEPTEMBER 2016- </w:t>
      </w:r>
      <w:r w:rsidR="0002699C">
        <w:t>SEPTEMBER</w:t>
      </w:r>
      <w:r w:rsidR="00D327C5">
        <w:t xml:space="preserve"> 2017</w:t>
      </w:r>
    </w:p>
    <w:p w:rsidR="007768E0" w:rsidRDefault="00C125F1" w:rsidP="007768E0">
      <w:pPr>
        <w:spacing w:line="240" w:lineRule="auto"/>
        <w:contextualSpacing/>
      </w:pPr>
      <w:r>
        <w:t>CERTIFIED NURSING ASSISTANT/</w:t>
      </w:r>
      <w:r w:rsidR="00F914D5">
        <w:t>DIRECT SUPPORT PROFESSIONAL:</w:t>
      </w:r>
    </w:p>
    <w:p w:rsidR="005A70E8" w:rsidRDefault="007768E0" w:rsidP="007B442A">
      <w:pPr>
        <w:pStyle w:val="ListParagraph"/>
        <w:numPr>
          <w:ilvl w:val="0"/>
          <w:numId w:val="11"/>
        </w:numPr>
        <w:spacing w:after="0" w:line="240" w:lineRule="auto"/>
      </w:pPr>
      <w:r>
        <w:t>Providing a</w:t>
      </w:r>
      <w:r w:rsidR="009E675C">
        <w:t xml:space="preserve"> safe and timely direct patient care</w:t>
      </w:r>
    </w:p>
    <w:p w:rsidR="00F914D5" w:rsidRDefault="00F914D5" w:rsidP="007B442A">
      <w:pPr>
        <w:pStyle w:val="ListParagraph"/>
        <w:numPr>
          <w:ilvl w:val="0"/>
          <w:numId w:val="11"/>
        </w:numPr>
        <w:spacing w:after="0" w:line="240" w:lineRule="auto"/>
      </w:pPr>
      <w:r>
        <w:t>Taking vital signs</w:t>
      </w:r>
      <w:r w:rsidR="000F541D">
        <w:t xml:space="preserve">, blood glucose, input/output </w:t>
      </w:r>
      <w:r w:rsidR="007937F4">
        <w:t>and documenting in</w:t>
      </w:r>
      <w:r w:rsidR="007768E0">
        <w:t xml:space="preserve"> MAR</w:t>
      </w:r>
    </w:p>
    <w:p w:rsidR="00F914D5" w:rsidRDefault="00F914D5" w:rsidP="007B442A">
      <w:pPr>
        <w:pStyle w:val="ListParagraph"/>
        <w:numPr>
          <w:ilvl w:val="0"/>
          <w:numId w:val="5"/>
        </w:numPr>
        <w:spacing w:after="0" w:line="240" w:lineRule="auto"/>
      </w:pPr>
      <w:r>
        <w:t xml:space="preserve">Bathing, </w:t>
      </w:r>
      <w:r w:rsidR="007768E0">
        <w:t>Toileting and grooming clients</w:t>
      </w:r>
    </w:p>
    <w:p w:rsidR="00F914D5" w:rsidRDefault="007768E0" w:rsidP="007B442A">
      <w:pPr>
        <w:pStyle w:val="ListParagraph"/>
        <w:numPr>
          <w:ilvl w:val="0"/>
          <w:numId w:val="5"/>
        </w:numPr>
        <w:spacing w:after="0" w:line="240" w:lineRule="auto"/>
      </w:pPr>
      <w:r>
        <w:t xml:space="preserve">Cooking, </w:t>
      </w:r>
      <w:r w:rsidR="00F914D5">
        <w:t>serving</w:t>
      </w:r>
      <w:r>
        <w:t xml:space="preserve"> and feeding</w:t>
      </w:r>
      <w:r w:rsidR="00F914D5">
        <w:t xml:space="preserve"> residents food</w:t>
      </w:r>
    </w:p>
    <w:p w:rsidR="00F914D5" w:rsidRDefault="00F914D5" w:rsidP="007B442A">
      <w:pPr>
        <w:pStyle w:val="ListParagraph"/>
        <w:numPr>
          <w:ilvl w:val="0"/>
          <w:numId w:val="5"/>
        </w:numPr>
        <w:spacing w:after="0" w:line="240" w:lineRule="auto"/>
      </w:pPr>
      <w:r>
        <w:t>Taking residents to recreational activities</w:t>
      </w:r>
    </w:p>
    <w:p w:rsidR="00C81980" w:rsidRDefault="00C81980" w:rsidP="007B442A">
      <w:pPr>
        <w:pStyle w:val="ListParagraph"/>
        <w:numPr>
          <w:ilvl w:val="0"/>
          <w:numId w:val="5"/>
        </w:numPr>
        <w:spacing w:after="0" w:line="240" w:lineRule="auto"/>
      </w:pPr>
      <w:r>
        <w:t>Giving medications to residents</w:t>
      </w:r>
    </w:p>
    <w:p w:rsidR="007768E0" w:rsidRDefault="007768E0" w:rsidP="007B442A">
      <w:pPr>
        <w:pStyle w:val="ListParagraph"/>
        <w:numPr>
          <w:ilvl w:val="0"/>
          <w:numId w:val="5"/>
        </w:numPr>
        <w:spacing w:after="0" w:line="240" w:lineRule="auto"/>
      </w:pPr>
      <w:r>
        <w:t>Transports patients using wheel chair / a walker</w:t>
      </w:r>
    </w:p>
    <w:p w:rsidR="007768E0" w:rsidRDefault="007768E0" w:rsidP="007B442A">
      <w:pPr>
        <w:pStyle w:val="ListParagraph"/>
        <w:numPr>
          <w:ilvl w:val="0"/>
          <w:numId w:val="5"/>
        </w:numPr>
        <w:spacing w:after="0" w:line="240" w:lineRule="auto"/>
      </w:pPr>
      <w:r>
        <w:t>Assist patients to ambulate or transfer</w:t>
      </w:r>
    </w:p>
    <w:p w:rsidR="007768E0" w:rsidRDefault="00A43711" w:rsidP="007B442A">
      <w:pPr>
        <w:pStyle w:val="ListParagraph"/>
        <w:numPr>
          <w:ilvl w:val="0"/>
          <w:numId w:val="5"/>
        </w:numPr>
        <w:spacing w:after="0" w:line="240" w:lineRule="auto"/>
      </w:pPr>
      <w:r>
        <w:t>Providing a clean patient environment</w:t>
      </w:r>
      <w:r w:rsidR="00C100BA">
        <w:t xml:space="preserve">  </w:t>
      </w:r>
    </w:p>
    <w:p w:rsidR="00F914D5" w:rsidRPr="00F914D5" w:rsidRDefault="00F914D5" w:rsidP="00F914D5">
      <w:pPr>
        <w:spacing w:line="240" w:lineRule="auto"/>
        <w:contextualSpacing/>
      </w:pPr>
    </w:p>
    <w:p w:rsidR="0066601A" w:rsidRDefault="0066601A" w:rsidP="00F914D5">
      <w:pPr>
        <w:spacing w:line="240" w:lineRule="auto"/>
        <w:contextualSpacing/>
      </w:pPr>
    </w:p>
    <w:p w:rsidR="00F77F8D" w:rsidRDefault="00F77F8D" w:rsidP="00F914D5">
      <w:pPr>
        <w:spacing w:line="240" w:lineRule="auto"/>
        <w:contextualSpacing/>
      </w:pPr>
      <w:r>
        <w:t xml:space="preserve">CREGANNA-TACTX MEDICAL, PLYMOUTH, MN                        </w:t>
      </w:r>
      <w:r w:rsidR="00F914D5">
        <w:t xml:space="preserve">          SEPTEMBER 2013-AUGUST 2016</w:t>
      </w:r>
    </w:p>
    <w:p w:rsidR="00F77F8D" w:rsidRDefault="00DB76B3" w:rsidP="00F914D5">
      <w:pPr>
        <w:spacing w:line="240" w:lineRule="auto"/>
        <w:contextualSpacing/>
      </w:pPr>
      <w:r>
        <w:t>MEDICAL ASSEMBLER</w:t>
      </w:r>
      <w:r w:rsidR="001449D8">
        <w:t>:</w:t>
      </w:r>
    </w:p>
    <w:p w:rsidR="00E22592" w:rsidRDefault="007052AA" w:rsidP="007B442A">
      <w:pPr>
        <w:pStyle w:val="ListParagraph"/>
        <w:numPr>
          <w:ilvl w:val="0"/>
          <w:numId w:val="12"/>
        </w:numPr>
        <w:spacing w:line="240" w:lineRule="auto"/>
      </w:pPr>
      <w:r>
        <w:t>Assembling, inspecting and packaging of medical devices like catheters, trocars and sharps.</w:t>
      </w:r>
    </w:p>
    <w:p w:rsidR="003878F0" w:rsidRDefault="003878F0" w:rsidP="00F914D5">
      <w:pPr>
        <w:spacing w:line="240" w:lineRule="auto"/>
        <w:contextualSpacing/>
      </w:pPr>
    </w:p>
    <w:p w:rsidR="001449D8" w:rsidRDefault="00A7772B" w:rsidP="00F914D5">
      <w:pPr>
        <w:spacing w:line="240" w:lineRule="auto"/>
        <w:contextualSpacing/>
      </w:pPr>
      <w:r>
        <w:t>INDROTEC ST</w:t>
      </w:r>
      <w:r w:rsidR="00C83117">
        <w:t>AFFING- AMERICAN MEDICAL SYSTEM, HOPKINS, MN</w:t>
      </w:r>
      <w:r>
        <w:t xml:space="preserve"> </w:t>
      </w:r>
      <w:r w:rsidR="00E22592">
        <w:t xml:space="preserve">      </w:t>
      </w:r>
      <w:r w:rsidR="001449D8">
        <w:t>MARCH 2011-AUGUST 2013</w:t>
      </w:r>
    </w:p>
    <w:p w:rsidR="001449D8" w:rsidRDefault="009F0A00" w:rsidP="00F914D5">
      <w:pPr>
        <w:spacing w:line="240" w:lineRule="auto"/>
        <w:contextualSpacing/>
      </w:pPr>
      <w:r>
        <w:t>MEDICAL ASSEMBLER</w:t>
      </w:r>
      <w:r w:rsidR="001449D8">
        <w:t>:</w:t>
      </w:r>
    </w:p>
    <w:p w:rsidR="00E22592" w:rsidRDefault="00E22592" w:rsidP="007B442A">
      <w:pPr>
        <w:pStyle w:val="ListParagraph"/>
        <w:numPr>
          <w:ilvl w:val="1"/>
          <w:numId w:val="4"/>
        </w:numPr>
        <w:spacing w:line="240" w:lineRule="auto"/>
      </w:pPr>
      <w:r>
        <w:t>Assembling, inspecting and packaging of Medical devices like catheters, Heart valves, Needles, Suturing hybrid and advance sling assembly in a clean room environment.</w:t>
      </w:r>
    </w:p>
    <w:p w:rsidR="00E22592" w:rsidRDefault="00E22592" w:rsidP="007B442A">
      <w:pPr>
        <w:pStyle w:val="ListParagraph"/>
        <w:numPr>
          <w:ilvl w:val="1"/>
          <w:numId w:val="4"/>
        </w:numPr>
        <w:spacing w:line="240" w:lineRule="auto"/>
      </w:pPr>
      <w:r>
        <w:t>Sorting, Labeling and packaging of medical devices.</w:t>
      </w:r>
    </w:p>
    <w:p w:rsidR="00351BFE" w:rsidRDefault="00E22592" w:rsidP="007B442A">
      <w:pPr>
        <w:pStyle w:val="ListParagraph"/>
        <w:numPr>
          <w:ilvl w:val="1"/>
          <w:numId w:val="4"/>
        </w:numPr>
        <w:spacing w:line="240" w:lineRule="auto"/>
      </w:pPr>
      <w:r>
        <w:t>Recording job progress</w:t>
      </w:r>
      <w:r w:rsidR="0077767F">
        <w:t xml:space="preserve"> in the computer</w:t>
      </w:r>
    </w:p>
    <w:p w:rsidR="00E22592" w:rsidRDefault="0077767F" w:rsidP="00F914D5">
      <w:pPr>
        <w:spacing w:line="240" w:lineRule="auto"/>
        <w:contextualSpacing/>
      </w:pPr>
      <w:r>
        <w:t>KENYATTA NATIONAL HOSPITAL, KENYA, AFRICA                                        JANUARY 2000-0CTOBER 2010</w:t>
      </w:r>
    </w:p>
    <w:p w:rsidR="0077767F" w:rsidRDefault="00E22592" w:rsidP="00F914D5">
      <w:pPr>
        <w:spacing w:line="240" w:lineRule="auto"/>
        <w:contextualSpacing/>
      </w:pPr>
      <w:r>
        <w:t>NURSING ASSISTANT</w:t>
      </w:r>
      <w:r w:rsidR="001449D8">
        <w:t>:</w:t>
      </w:r>
    </w:p>
    <w:p w:rsidR="0077767F" w:rsidRDefault="0077767F" w:rsidP="007B442A">
      <w:pPr>
        <w:pStyle w:val="ListParagraph"/>
        <w:numPr>
          <w:ilvl w:val="0"/>
          <w:numId w:val="3"/>
        </w:numPr>
        <w:spacing w:line="240" w:lineRule="auto"/>
      </w:pPr>
      <w:r>
        <w:t xml:space="preserve">Taking vital signs and weighing residents </w:t>
      </w:r>
    </w:p>
    <w:p w:rsidR="0077767F" w:rsidRDefault="00E22592" w:rsidP="007B442A">
      <w:pPr>
        <w:pStyle w:val="ListParagraph"/>
        <w:numPr>
          <w:ilvl w:val="0"/>
          <w:numId w:val="3"/>
        </w:numPr>
        <w:spacing w:line="240" w:lineRule="auto"/>
      </w:pPr>
      <w:r>
        <w:t>Bathing, Toileting</w:t>
      </w:r>
      <w:r w:rsidR="0077767F">
        <w:t xml:space="preserve"> and dressing residents</w:t>
      </w:r>
    </w:p>
    <w:p w:rsidR="0077767F" w:rsidRDefault="0077767F" w:rsidP="007B442A">
      <w:pPr>
        <w:pStyle w:val="ListParagraph"/>
        <w:numPr>
          <w:ilvl w:val="0"/>
          <w:numId w:val="3"/>
        </w:numPr>
        <w:spacing w:line="240" w:lineRule="auto"/>
      </w:pPr>
      <w:r>
        <w:t>Serving meals and doing laundry</w:t>
      </w:r>
    </w:p>
    <w:p w:rsidR="00E22592" w:rsidRDefault="00E22592" w:rsidP="007B442A">
      <w:pPr>
        <w:pStyle w:val="ListParagraph"/>
        <w:numPr>
          <w:ilvl w:val="0"/>
          <w:numId w:val="3"/>
        </w:numPr>
        <w:spacing w:line="240" w:lineRule="auto"/>
      </w:pPr>
      <w:r>
        <w:t>Taking patients to recreation services</w:t>
      </w:r>
    </w:p>
    <w:p w:rsidR="003002AF" w:rsidRDefault="003002AF" w:rsidP="00F914D5">
      <w:pPr>
        <w:spacing w:line="240" w:lineRule="auto"/>
        <w:contextualSpacing/>
        <w:rPr>
          <w:b/>
          <w:sz w:val="28"/>
          <w:szCs w:val="28"/>
        </w:rPr>
      </w:pPr>
      <w:r w:rsidRPr="00815E3A">
        <w:rPr>
          <w:b/>
          <w:sz w:val="28"/>
          <w:szCs w:val="28"/>
        </w:rPr>
        <w:t>EDUCATION</w:t>
      </w:r>
      <w:r w:rsidR="00671ED8" w:rsidRPr="00815E3A">
        <w:rPr>
          <w:b/>
          <w:sz w:val="28"/>
          <w:szCs w:val="28"/>
        </w:rPr>
        <w:t>:</w:t>
      </w:r>
    </w:p>
    <w:p w:rsidR="001449D8" w:rsidRDefault="00E22592" w:rsidP="00F914D5">
      <w:pPr>
        <w:spacing w:line="240" w:lineRule="auto"/>
        <w:contextualSpacing/>
      </w:pPr>
      <w:r>
        <w:rPr>
          <w:b/>
          <w:sz w:val="28"/>
          <w:szCs w:val="28"/>
        </w:rPr>
        <w:t>MCTC,</w:t>
      </w:r>
      <w:r w:rsidRPr="00E22592">
        <w:rPr>
          <w:sz w:val="28"/>
          <w:szCs w:val="28"/>
        </w:rPr>
        <w:t xml:space="preserve"> MN, USA- </w:t>
      </w:r>
      <w:r w:rsidR="00DF4D72">
        <w:rPr>
          <w:sz w:val="28"/>
          <w:szCs w:val="28"/>
        </w:rPr>
        <w:t xml:space="preserve">RN </w:t>
      </w:r>
      <w:r w:rsidRPr="00E22592">
        <w:rPr>
          <w:sz w:val="28"/>
          <w:szCs w:val="28"/>
        </w:rPr>
        <w:t>Nur</w:t>
      </w:r>
      <w:r w:rsidR="00D327C5">
        <w:rPr>
          <w:sz w:val="28"/>
          <w:szCs w:val="28"/>
        </w:rPr>
        <w:t>sing Student -Sept 2016-May 2019</w:t>
      </w:r>
    </w:p>
    <w:p w:rsidR="00737C0E" w:rsidRPr="001449D8" w:rsidRDefault="00B840E9" w:rsidP="00F914D5">
      <w:pPr>
        <w:spacing w:line="240" w:lineRule="auto"/>
        <w:contextualSpacing/>
      </w:pPr>
      <w:r w:rsidRPr="00764185">
        <w:rPr>
          <w:b/>
          <w:sz w:val="28"/>
          <w:szCs w:val="28"/>
        </w:rPr>
        <w:t>Emanex Computer C</w:t>
      </w:r>
      <w:r w:rsidR="00737C0E" w:rsidRPr="00764185">
        <w:rPr>
          <w:b/>
          <w:sz w:val="28"/>
          <w:szCs w:val="28"/>
        </w:rPr>
        <w:t>ollege</w:t>
      </w:r>
      <w:r w:rsidRPr="00764185">
        <w:rPr>
          <w:sz w:val="24"/>
          <w:szCs w:val="24"/>
        </w:rPr>
        <w:t>, Nairobi</w:t>
      </w:r>
      <w:r w:rsidR="00686CC9">
        <w:rPr>
          <w:sz w:val="24"/>
          <w:szCs w:val="24"/>
        </w:rPr>
        <w:t>, Kenya</w:t>
      </w:r>
      <w:r w:rsidR="00764185" w:rsidRPr="00764185">
        <w:rPr>
          <w:sz w:val="24"/>
          <w:szCs w:val="24"/>
        </w:rPr>
        <w:t xml:space="preserve"> </w:t>
      </w:r>
      <w:r w:rsidR="00737C0E" w:rsidRPr="00764185">
        <w:rPr>
          <w:sz w:val="24"/>
          <w:szCs w:val="24"/>
        </w:rPr>
        <w:t>-</w:t>
      </w:r>
      <w:r w:rsidR="0003289E">
        <w:rPr>
          <w:sz w:val="24"/>
          <w:szCs w:val="24"/>
        </w:rPr>
        <w:t xml:space="preserve"> Certificate in IT</w:t>
      </w:r>
      <w:r w:rsidR="00E21531" w:rsidRPr="00764185">
        <w:rPr>
          <w:sz w:val="24"/>
          <w:szCs w:val="24"/>
        </w:rPr>
        <w:t>,</w:t>
      </w:r>
      <w:r w:rsidR="00764185">
        <w:rPr>
          <w:sz w:val="24"/>
          <w:szCs w:val="24"/>
        </w:rPr>
        <w:t xml:space="preserve"> </w:t>
      </w:r>
      <w:r w:rsidR="00E21531" w:rsidRPr="00764185">
        <w:rPr>
          <w:sz w:val="24"/>
          <w:szCs w:val="24"/>
        </w:rPr>
        <w:t>July</w:t>
      </w:r>
      <w:r w:rsidR="0003289E">
        <w:rPr>
          <w:sz w:val="24"/>
          <w:szCs w:val="24"/>
        </w:rPr>
        <w:t xml:space="preserve"> 2001</w:t>
      </w:r>
    </w:p>
    <w:p w:rsidR="00720626" w:rsidRPr="00764185" w:rsidRDefault="00720626" w:rsidP="00F914D5">
      <w:pPr>
        <w:spacing w:line="240" w:lineRule="auto"/>
        <w:contextualSpacing/>
        <w:rPr>
          <w:sz w:val="24"/>
          <w:szCs w:val="24"/>
        </w:rPr>
      </w:pPr>
      <w:r w:rsidRPr="00303600">
        <w:rPr>
          <w:b/>
          <w:sz w:val="24"/>
          <w:szCs w:val="24"/>
        </w:rPr>
        <w:t>Moi</w:t>
      </w:r>
      <w:r w:rsidR="00686CC9" w:rsidRPr="00303600">
        <w:rPr>
          <w:b/>
          <w:sz w:val="24"/>
          <w:szCs w:val="24"/>
        </w:rPr>
        <w:t xml:space="preserve"> High School Gesusu,</w:t>
      </w:r>
      <w:r w:rsidR="00303600">
        <w:rPr>
          <w:sz w:val="24"/>
          <w:szCs w:val="24"/>
        </w:rPr>
        <w:t xml:space="preserve"> Nairobi, Kenya-</w:t>
      </w:r>
      <w:r w:rsidR="00686CC9">
        <w:rPr>
          <w:sz w:val="24"/>
          <w:szCs w:val="24"/>
        </w:rPr>
        <w:t xml:space="preserve"> High School Diploma, December 1996.</w:t>
      </w:r>
    </w:p>
    <w:p w:rsidR="0022633D" w:rsidRDefault="0022633D" w:rsidP="00F914D5">
      <w:pPr>
        <w:spacing w:line="240" w:lineRule="auto"/>
        <w:contextualSpacing/>
      </w:pPr>
    </w:p>
    <w:p w:rsidR="0022633D" w:rsidRDefault="0022633D" w:rsidP="00F914D5">
      <w:pPr>
        <w:spacing w:line="240" w:lineRule="auto"/>
        <w:contextualSpacing/>
      </w:pPr>
    </w:p>
    <w:p w:rsidR="0022633D" w:rsidRDefault="0022633D" w:rsidP="00F914D5">
      <w:pPr>
        <w:spacing w:line="240" w:lineRule="auto"/>
        <w:contextualSpacing/>
      </w:pPr>
    </w:p>
    <w:p w:rsidR="002C58C1" w:rsidRDefault="002C58C1" w:rsidP="00F914D5">
      <w:pPr>
        <w:spacing w:line="240" w:lineRule="auto"/>
        <w:contextualSpacing/>
      </w:pPr>
    </w:p>
    <w:p w:rsidR="002C58C1" w:rsidRDefault="002C58C1" w:rsidP="00F914D5">
      <w:pPr>
        <w:spacing w:line="240" w:lineRule="auto"/>
        <w:contextualSpacing/>
      </w:pPr>
    </w:p>
    <w:p w:rsidR="00EF7233" w:rsidRDefault="00EF7233" w:rsidP="00F914D5">
      <w:pPr>
        <w:spacing w:line="240" w:lineRule="auto"/>
        <w:contextualSpacing/>
      </w:pPr>
      <w:r w:rsidRPr="00EF7233">
        <w:t>    </w:t>
      </w:r>
    </w:p>
    <w:p w:rsidR="000A7385" w:rsidRDefault="000A7385" w:rsidP="00F914D5">
      <w:pPr>
        <w:spacing w:line="240" w:lineRule="auto"/>
        <w:contextualSpacing/>
      </w:pPr>
    </w:p>
    <w:p w:rsidR="000A7385" w:rsidRDefault="000A7385" w:rsidP="00F914D5">
      <w:pPr>
        <w:spacing w:line="240" w:lineRule="auto"/>
        <w:contextualSpacing/>
      </w:pPr>
    </w:p>
    <w:p w:rsidR="000A7385" w:rsidRDefault="000A7385" w:rsidP="00F914D5">
      <w:pPr>
        <w:spacing w:line="240" w:lineRule="auto"/>
        <w:contextualSpacing/>
      </w:pPr>
    </w:p>
    <w:p w:rsidR="000A7385" w:rsidRDefault="000A7385" w:rsidP="00F914D5">
      <w:pPr>
        <w:spacing w:line="240" w:lineRule="auto"/>
        <w:contextualSpacing/>
      </w:pPr>
    </w:p>
    <w:p w:rsidR="000A7385" w:rsidRDefault="000A7385" w:rsidP="00F914D5">
      <w:pPr>
        <w:spacing w:line="240" w:lineRule="auto"/>
        <w:contextualSpacing/>
      </w:pPr>
    </w:p>
    <w:p w:rsidR="000A7385" w:rsidRDefault="000A7385" w:rsidP="00F914D5">
      <w:pPr>
        <w:spacing w:line="240" w:lineRule="auto"/>
        <w:contextualSpacing/>
      </w:pPr>
    </w:p>
    <w:p w:rsidR="000A7385" w:rsidRDefault="000A7385" w:rsidP="00F914D5">
      <w:pPr>
        <w:spacing w:line="240" w:lineRule="auto"/>
        <w:contextualSpacing/>
      </w:pPr>
    </w:p>
    <w:p w:rsidR="000A7385" w:rsidRDefault="000A7385" w:rsidP="00F914D5">
      <w:pPr>
        <w:spacing w:line="240" w:lineRule="auto"/>
        <w:contextualSpacing/>
      </w:pPr>
    </w:p>
    <w:p w:rsidR="000A7385" w:rsidRDefault="000A7385" w:rsidP="00F914D5">
      <w:pPr>
        <w:spacing w:line="240" w:lineRule="auto"/>
        <w:contextualSpacing/>
      </w:pPr>
    </w:p>
    <w:p w:rsidR="000A7385" w:rsidRDefault="000A7385" w:rsidP="00F914D5">
      <w:pPr>
        <w:spacing w:line="240" w:lineRule="auto"/>
        <w:contextualSpacing/>
      </w:pPr>
    </w:p>
    <w:p w:rsidR="000A7385" w:rsidRDefault="000A7385" w:rsidP="00F914D5">
      <w:pPr>
        <w:spacing w:line="240" w:lineRule="auto"/>
        <w:contextualSpacing/>
      </w:pPr>
    </w:p>
    <w:p w:rsidR="000A7385" w:rsidRDefault="000A7385" w:rsidP="00F914D5">
      <w:pPr>
        <w:spacing w:line="240" w:lineRule="auto"/>
        <w:contextualSpacing/>
      </w:pPr>
    </w:p>
    <w:p w:rsidR="000A7385" w:rsidRDefault="000A7385" w:rsidP="00F914D5">
      <w:pPr>
        <w:spacing w:line="240" w:lineRule="auto"/>
        <w:contextualSpacing/>
      </w:pPr>
    </w:p>
    <w:p w:rsidR="000A7385" w:rsidRDefault="000A7385" w:rsidP="00F914D5">
      <w:pPr>
        <w:spacing w:line="240" w:lineRule="auto"/>
        <w:contextualSpacing/>
      </w:pPr>
    </w:p>
    <w:p w:rsidR="000A7385" w:rsidRDefault="000A7385" w:rsidP="00F914D5">
      <w:pPr>
        <w:spacing w:line="240" w:lineRule="auto"/>
        <w:contextualSpacing/>
      </w:pPr>
    </w:p>
    <w:p w:rsidR="000A7385" w:rsidRDefault="000A7385" w:rsidP="00F914D5">
      <w:pPr>
        <w:spacing w:line="240" w:lineRule="auto"/>
        <w:contextualSpacing/>
      </w:pPr>
    </w:p>
    <w:p w:rsidR="00EF7233" w:rsidRPr="00D3584F" w:rsidRDefault="00EF7233" w:rsidP="00F914D5">
      <w:pPr>
        <w:spacing w:line="240" w:lineRule="auto"/>
        <w:contextualSpacing/>
      </w:pPr>
    </w:p>
    <w:tbl>
      <w:tblPr>
        <w:tblW w:w="9390" w:type="dxa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90"/>
      </w:tblGrid>
      <w:tr w:rsidR="00EF7233" w:rsidRPr="00EF7233" w:rsidTr="00EF7233">
        <w:trPr>
          <w:tblCellSpacing w:w="15" w:type="dxa"/>
        </w:trPr>
        <w:tc>
          <w:tcPr>
            <w:tcW w:w="9330" w:type="dxa"/>
            <w:hideMark/>
          </w:tcPr>
          <w:p w:rsidR="00EF7233" w:rsidRPr="00EF7233" w:rsidRDefault="00EF7233" w:rsidP="00F914D5">
            <w:pPr>
              <w:spacing w:line="240" w:lineRule="auto"/>
              <w:contextualSpacing/>
            </w:pPr>
          </w:p>
        </w:tc>
      </w:tr>
      <w:tr w:rsidR="00EF7233" w:rsidRPr="00EF7233" w:rsidTr="00EF7233">
        <w:trPr>
          <w:tblCellSpacing w:w="15" w:type="dxa"/>
        </w:trPr>
        <w:tc>
          <w:tcPr>
            <w:tcW w:w="9330" w:type="dxa"/>
            <w:hideMark/>
          </w:tcPr>
          <w:p w:rsidR="00EF7233" w:rsidRPr="00EF7233" w:rsidRDefault="00EF7233" w:rsidP="00F914D5">
            <w:pPr>
              <w:spacing w:line="240" w:lineRule="auto"/>
              <w:contextualSpacing/>
            </w:pPr>
          </w:p>
        </w:tc>
      </w:tr>
      <w:tr w:rsidR="00EF7233" w:rsidRPr="00EF7233" w:rsidTr="00EF7233">
        <w:trPr>
          <w:tblCellSpacing w:w="15" w:type="dxa"/>
        </w:trPr>
        <w:tc>
          <w:tcPr>
            <w:tcW w:w="9330" w:type="dxa"/>
            <w:hideMark/>
          </w:tcPr>
          <w:p w:rsidR="00EF7233" w:rsidRPr="00EF7233" w:rsidRDefault="00EF7233" w:rsidP="00F914D5">
            <w:pPr>
              <w:spacing w:line="240" w:lineRule="auto"/>
              <w:contextualSpacing/>
            </w:pPr>
          </w:p>
        </w:tc>
      </w:tr>
      <w:tr w:rsidR="00EF7233" w:rsidRPr="00EF7233" w:rsidTr="00EF7233">
        <w:trPr>
          <w:tblCellSpacing w:w="15" w:type="dxa"/>
        </w:trPr>
        <w:tc>
          <w:tcPr>
            <w:tcW w:w="9330" w:type="dxa"/>
            <w:hideMark/>
          </w:tcPr>
          <w:p w:rsidR="00EF7233" w:rsidRPr="00EF7233" w:rsidRDefault="00EF7233" w:rsidP="00F914D5">
            <w:pPr>
              <w:spacing w:line="240" w:lineRule="auto"/>
              <w:contextualSpacing/>
            </w:pPr>
          </w:p>
        </w:tc>
      </w:tr>
      <w:tr w:rsidR="00EF7233" w:rsidRPr="00EF7233" w:rsidTr="00EF7233">
        <w:trPr>
          <w:tblCellSpacing w:w="15" w:type="dxa"/>
        </w:trPr>
        <w:tc>
          <w:tcPr>
            <w:tcW w:w="9330" w:type="dxa"/>
            <w:hideMark/>
          </w:tcPr>
          <w:p w:rsidR="00EF7233" w:rsidRPr="00EF7233" w:rsidRDefault="00EF7233" w:rsidP="00F914D5">
            <w:pPr>
              <w:spacing w:line="240" w:lineRule="auto"/>
              <w:contextualSpacing/>
            </w:pPr>
          </w:p>
        </w:tc>
      </w:tr>
      <w:tr w:rsidR="00EF7233" w:rsidRPr="00EF7233" w:rsidTr="00EF7233">
        <w:trPr>
          <w:tblCellSpacing w:w="15" w:type="dxa"/>
        </w:trPr>
        <w:tc>
          <w:tcPr>
            <w:tcW w:w="9330" w:type="dxa"/>
            <w:hideMark/>
          </w:tcPr>
          <w:p w:rsidR="00EF7233" w:rsidRPr="00EF7233" w:rsidRDefault="00EF7233" w:rsidP="00F914D5">
            <w:pPr>
              <w:spacing w:line="240" w:lineRule="auto"/>
              <w:contextualSpacing/>
            </w:pPr>
          </w:p>
        </w:tc>
      </w:tr>
      <w:tr w:rsidR="00EF7233" w:rsidRPr="00EF7233" w:rsidTr="00EF7233">
        <w:trPr>
          <w:tblCellSpacing w:w="15" w:type="dxa"/>
        </w:trPr>
        <w:tc>
          <w:tcPr>
            <w:tcW w:w="9330" w:type="dxa"/>
            <w:hideMark/>
          </w:tcPr>
          <w:p w:rsidR="00EF7233" w:rsidRPr="00EF7233" w:rsidRDefault="00EF7233" w:rsidP="00F914D5">
            <w:pPr>
              <w:spacing w:line="240" w:lineRule="auto"/>
              <w:contextualSpacing/>
            </w:pPr>
          </w:p>
        </w:tc>
      </w:tr>
      <w:tr w:rsidR="00EF7233" w:rsidRPr="00EF7233" w:rsidTr="00EF7233">
        <w:trPr>
          <w:tblCellSpacing w:w="15" w:type="dxa"/>
        </w:trPr>
        <w:tc>
          <w:tcPr>
            <w:tcW w:w="9330" w:type="dxa"/>
            <w:hideMark/>
          </w:tcPr>
          <w:p w:rsidR="00EF7233" w:rsidRPr="00EF7233" w:rsidRDefault="00EF7233" w:rsidP="00F914D5">
            <w:pPr>
              <w:spacing w:line="240" w:lineRule="auto"/>
              <w:contextualSpacing/>
            </w:pPr>
          </w:p>
        </w:tc>
      </w:tr>
      <w:tr w:rsidR="00EF7233" w:rsidRPr="00EF7233" w:rsidTr="00EF7233">
        <w:trPr>
          <w:tblCellSpacing w:w="15" w:type="dxa"/>
        </w:trPr>
        <w:tc>
          <w:tcPr>
            <w:tcW w:w="9330" w:type="dxa"/>
            <w:hideMark/>
          </w:tcPr>
          <w:p w:rsidR="00EF7233" w:rsidRPr="00EF7233" w:rsidRDefault="00EF7233" w:rsidP="00F914D5">
            <w:pPr>
              <w:spacing w:line="240" w:lineRule="auto"/>
              <w:contextualSpacing/>
            </w:pPr>
          </w:p>
        </w:tc>
      </w:tr>
      <w:tr w:rsidR="00EF7233" w:rsidRPr="00EF7233" w:rsidTr="00EF7233">
        <w:trPr>
          <w:tblCellSpacing w:w="15" w:type="dxa"/>
        </w:trPr>
        <w:tc>
          <w:tcPr>
            <w:tcW w:w="9330" w:type="dxa"/>
            <w:hideMark/>
          </w:tcPr>
          <w:p w:rsidR="00EF7233" w:rsidRPr="00EF7233" w:rsidRDefault="00EF7233" w:rsidP="00F914D5">
            <w:pPr>
              <w:spacing w:line="240" w:lineRule="auto"/>
              <w:contextualSpacing/>
            </w:pPr>
          </w:p>
        </w:tc>
      </w:tr>
    </w:tbl>
    <w:p w:rsidR="000A7385" w:rsidRDefault="000A7385" w:rsidP="00F914D5">
      <w:pPr>
        <w:spacing w:line="240" w:lineRule="auto"/>
        <w:contextualSpacing/>
      </w:pPr>
    </w:p>
    <w:sectPr w:rsidR="000A7385" w:rsidSect="00C41D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B442A" w:rsidRDefault="007B442A" w:rsidP="009F4833">
      <w:pPr>
        <w:spacing w:after="0" w:line="240" w:lineRule="auto"/>
      </w:pPr>
      <w:r>
        <w:separator/>
      </w:r>
    </w:p>
  </w:endnote>
  <w:endnote w:type="continuationSeparator" w:id="0">
    <w:p w:rsidR="007B442A" w:rsidRDefault="007B442A" w:rsidP="009F48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B442A" w:rsidRDefault="007B442A" w:rsidP="009F4833">
      <w:pPr>
        <w:spacing w:after="0" w:line="240" w:lineRule="auto"/>
      </w:pPr>
      <w:r>
        <w:separator/>
      </w:r>
    </w:p>
  </w:footnote>
  <w:footnote w:type="continuationSeparator" w:id="0">
    <w:p w:rsidR="007B442A" w:rsidRDefault="007B442A" w:rsidP="009F483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04C3D"/>
    <w:multiLevelType w:val="hybridMultilevel"/>
    <w:tmpl w:val="2208E86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4A7293"/>
    <w:multiLevelType w:val="hybridMultilevel"/>
    <w:tmpl w:val="A00ECE5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567CEC"/>
    <w:multiLevelType w:val="hybridMultilevel"/>
    <w:tmpl w:val="60367A7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BF574C"/>
    <w:multiLevelType w:val="hybridMultilevel"/>
    <w:tmpl w:val="70C014C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D62228"/>
    <w:multiLevelType w:val="hybridMultilevel"/>
    <w:tmpl w:val="096CB51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E972CA"/>
    <w:multiLevelType w:val="hybridMultilevel"/>
    <w:tmpl w:val="258AAAA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630B25"/>
    <w:multiLevelType w:val="hybridMultilevel"/>
    <w:tmpl w:val="74C2A82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02756A"/>
    <w:multiLevelType w:val="hybridMultilevel"/>
    <w:tmpl w:val="6A687BF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FA7297"/>
    <w:multiLevelType w:val="hybridMultilevel"/>
    <w:tmpl w:val="B97410C0"/>
    <w:lvl w:ilvl="0" w:tplc="0409000B">
      <w:start w:val="1"/>
      <w:numFmt w:val="bullet"/>
      <w:lvlText w:val=""/>
      <w:lvlJc w:val="left"/>
      <w:pPr>
        <w:ind w:left="14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70" w:hanging="360"/>
      </w:pPr>
      <w:rPr>
        <w:rFonts w:ascii="Wingdings" w:hAnsi="Wingdings" w:hint="default"/>
      </w:rPr>
    </w:lvl>
  </w:abstractNum>
  <w:abstractNum w:abstractNumId="9" w15:restartNumberingAfterBreak="0">
    <w:nsid w:val="790E50B7"/>
    <w:multiLevelType w:val="hybridMultilevel"/>
    <w:tmpl w:val="2334DC4E"/>
    <w:lvl w:ilvl="0" w:tplc="0409000B">
      <w:start w:val="1"/>
      <w:numFmt w:val="bullet"/>
      <w:lvlText w:val="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3B672E"/>
    <w:multiLevelType w:val="hybridMultilevel"/>
    <w:tmpl w:val="418AB1F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BE0B5A"/>
    <w:multiLevelType w:val="hybridMultilevel"/>
    <w:tmpl w:val="DB46BDC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7"/>
  </w:num>
  <w:num w:numId="4">
    <w:abstractNumId w:val="4"/>
  </w:num>
  <w:num w:numId="5">
    <w:abstractNumId w:val="3"/>
  </w:num>
  <w:num w:numId="6">
    <w:abstractNumId w:val="9"/>
  </w:num>
  <w:num w:numId="7">
    <w:abstractNumId w:val="10"/>
  </w:num>
  <w:num w:numId="8">
    <w:abstractNumId w:val="11"/>
  </w:num>
  <w:num w:numId="9">
    <w:abstractNumId w:val="0"/>
  </w:num>
  <w:num w:numId="10">
    <w:abstractNumId w:val="2"/>
  </w:num>
  <w:num w:numId="11">
    <w:abstractNumId w:val="5"/>
  </w:num>
  <w:num w:numId="12">
    <w:abstractNumId w:val="8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0NzQwtjAwMTI2NjRT0lEKTi0uzszPAykwNKwFAEudcxwtAAAA"/>
  </w:docVars>
  <w:rsids>
    <w:rsidRoot w:val="00EF7233"/>
    <w:rsid w:val="0002699C"/>
    <w:rsid w:val="0003289E"/>
    <w:rsid w:val="00034AA6"/>
    <w:rsid w:val="00044EAD"/>
    <w:rsid w:val="00067859"/>
    <w:rsid w:val="00070DBC"/>
    <w:rsid w:val="000811D3"/>
    <w:rsid w:val="000952CC"/>
    <w:rsid w:val="000A4653"/>
    <w:rsid w:val="000A7385"/>
    <w:rsid w:val="000C2633"/>
    <w:rsid w:val="000C4A7C"/>
    <w:rsid w:val="000E09B6"/>
    <w:rsid w:val="000F541D"/>
    <w:rsid w:val="000F61CA"/>
    <w:rsid w:val="00103D30"/>
    <w:rsid w:val="00103D92"/>
    <w:rsid w:val="001326E1"/>
    <w:rsid w:val="00136697"/>
    <w:rsid w:val="001432C1"/>
    <w:rsid w:val="001449D8"/>
    <w:rsid w:val="00150984"/>
    <w:rsid w:val="001656E8"/>
    <w:rsid w:val="001823CA"/>
    <w:rsid w:val="00187A27"/>
    <w:rsid w:val="00195082"/>
    <w:rsid w:val="001A4BDC"/>
    <w:rsid w:val="001B35D7"/>
    <w:rsid w:val="001E5FFC"/>
    <w:rsid w:val="0021048F"/>
    <w:rsid w:val="0022633D"/>
    <w:rsid w:val="002543D1"/>
    <w:rsid w:val="00260C66"/>
    <w:rsid w:val="00262390"/>
    <w:rsid w:val="00264465"/>
    <w:rsid w:val="00285AAC"/>
    <w:rsid w:val="00291485"/>
    <w:rsid w:val="002A00A2"/>
    <w:rsid w:val="002B7B6B"/>
    <w:rsid w:val="002C58C1"/>
    <w:rsid w:val="002D0EC8"/>
    <w:rsid w:val="002E32A7"/>
    <w:rsid w:val="003002AF"/>
    <w:rsid w:val="00303600"/>
    <w:rsid w:val="00306DA9"/>
    <w:rsid w:val="00326204"/>
    <w:rsid w:val="00351BFE"/>
    <w:rsid w:val="00367C2D"/>
    <w:rsid w:val="00370FCE"/>
    <w:rsid w:val="00371CA8"/>
    <w:rsid w:val="003878F0"/>
    <w:rsid w:val="003A5B45"/>
    <w:rsid w:val="00400217"/>
    <w:rsid w:val="00441D9F"/>
    <w:rsid w:val="00444879"/>
    <w:rsid w:val="004E3EEF"/>
    <w:rsid w:val="004F4ED6"/>
    <w:rsid w:val="00525C87"/>
    <w:rsid w:val="00547B7C"/>
    <w:rsid w:val="005503F3"/>
    <w:rsid w:val="00565216"/>
    <w:rsid w:val="00565320"/>
    <w:rsid w:val="005827FB"/>
    <w:rsid w:val="005843E3"/>
    <w:rsid w:val="005A70E8"/>
    <w:rsid w:val="005B3D3A"/>
    <w:rsid w:val="005C023E"/>
    <w:rsid w:val="005D5EA0"/>
    <w:rsid w:val="006026D0"/>
    <w:rsid w:val="0061412B"/>
    <w:rsid w:val="00621654"/>
    <w:rsid w:val="006228C9"/>
    <w:rsid w:val="00633E4C"/>
    <w:rsid w:val="00651A45"/>
    <w:rsid w:val="00653599"/>
    <w:rsid w:val="0065762E"/>
    <w:rsid w:val="0066601A"/>
    <w:rsid w:val="00671C19"/>
    <w:rsid w:val="00671ED8"/>
    <w:rsid w:val="00675A52"/>
    <w:rsid w:val="0068699D"/>
    <w:rsid w:val="00686CC9"/>
    <w:rsid w:val="00695D71"/>
    <w:rsid w:val="00696E93"/>
    <w:rsid w:val="006A5397"/>
    <w:rsid w:val="006A601A"/>
    <w:rsid w:val="006B5D00"/>
    <w:rsid w:val="006C384E"/>
    <w:rsid w:val="006C6049"/>
    <w:rsid w:val="006D6979"/>
    <w:rsid w:val="006E161E"/>
    <w:rsid w:val="006E6C22"/>
    <w:rsid w:val="006F3175"/>
    <w:rsid w:val="006F3E2A"/>
    <w:rsid w:val="007052AA"/>
    <w:rsid w:val="0071381B"/>
    <w:rsid w:val="00720626"/>
    <w:rsid w:val="00737C0E"/>
    <w:rsid w:val="007539DD"/>
    <w:rsid w:val="00754848"/>
    <w:rsid w:val="00764185"/>
    <w:rsid w:val="00766329"/>
    <w:rsid w:val="007768E0"/>
    <w:rsid w:val="0077767F"/>
    <w:rsid w:val="00780244"/>
    <w:rsid w:val="00786712"/>
    <w:rsid w:val="007937F4"/>
    <w:rsid w:val="00795C91"/>
    <w:rsid w:val="00797CE6"/>
    <w:rsid w:val="007B2596"/>
    <w:rsid w:val="007B442A"/>
    <w:rsid w:val="007F3B31"/>
    <w:rsid w:val="007F7A81"/>
    <w:rsid w:val="0081159A"/>
    <w:rsid w:val="00811DAF"/>
    <w:rsid w:val="0081262F"/>
    <w:rsid w:val="00813496"/>
    <w:rsid w:val="00815E3A"/>
    <w:rsid w:val="00830208"/>
    <w:rsid w:val="00830996"/>
    <w:rsid w:val="00835469"/>
    <w:rsid w:val="0083764F"/>
    <w:rsid w:val="00837D5A"/>
    <w:rsid w:val="00837DE5"/>
    <w:rsid w:val="00856150"/>
    <w:rsid w:val="008621D0"/>
    <w:rsid w:val="008936C6"/>
    <w:rsid w:val="008A100C"/>
    <w:rsid w:val="008A116C"/>
    <w:rsid w:val="008A42F5"/>
    <w:rsid w:val="008B71DF"/>
    <w:rsid w:val="008D495D"/>
    <w:rsid w:val="008E1FA6"/>
    <w:rsid w:val="008E7AC8"/>
    <w:rsid w:val="00927FF9"/>
    <w:rsid w:val="00945944"/>
    <w:rsid w:val="00955B26"/>
    <w:rsid w:val="009816B7"/>
    <w:rsid w:val="009843EF"/>
    <w:rsid w:val="009901F4"/>
    <w:rsid w:val="0099491B"/>
    <w:rsid w:val="009B48D0"/>
    <w:rsid w:val="009C3F80"/>
    <w:rsid w:val="009E376E"/>
    <w:rsid w:val="009E675C"/>
    <w:rsid w:val="009E7366"/>
    <w:rsid w:val="009F0A00"/>
    <w:rsid w:val="009F4833"/>
    <w:rsid w:val="00A31218"/>
    <w:rsid w:val="00A34355"/>
    <w:rsid w:val="00A43711"/>
    <w:rsid w:val="00A643E8"/>
    <w:rsid w:val="00A65517"/>
    <w:rsid w:val="00A7772B"/>
    <w:rsid w:val="00A8230C"/>
    <w:rsid w:val="00A92F10"/>
    <w:rsid w:val="00AA1A90"/>
    <w:rsid w:val="00AA581D"/>
    <w:rsid w:val="00AD4B3F"/>
    <w:rsid w:val="00AD502E"/>
    <w:rsid w:val="00AE29D0"/>
    <w:rsid w:val="00AF6794"/>
    <w:rsid w:val="00B01E2A"/>
    <w:rsid w:val="00B03391"/>
    <w:rsid w:val="00B069DB"/>
    <w:rsid w:val="00B3033F"/>
    <w:rsid w:val="00B30B7F"/>
    <w:rsid w:val="00B33B28"/>
    <w:rsid w:val="00B36183"/>
    <w:rsid w:val="00B4176E"/>
    <w:rsid w:val="00B4601B"/>
    <w:rsid w:val="00B473BC"/>
    <w:rsid w:val="00B65BAF"/>
    <w:rsid w:val="00B74839"/>
    <w:rsid w:val="00B840E9"/>
    <w:rsid w:val="00B963CF"/>
    <w:rsid w:val="00BE54B9"/>
    <w:rsid w:val="00BF4CF5"/>
    <w:rsid w:val="00C0554A"/>
    <w:rsid w:val="00C100BA"/>
    <w:rsid w:val="00C125F1"/>
    <w:rsid w:val="00C23631"/>
    <w:rsid w:val="00C25039"/>
    <w:rsid w:val="00C26D0B"/>
    <w:rsid w:val="00C35F35"/>
    <w:rsid w:val="00C41D02"/>
    <w:rsid w:val="00C75E8F"/>
    <w:rsid w:val="00C81980"/>
    <w:rsid w:val="00C83117"/>
    <w:rsid w:val="00CA13D4"/>
    <w:rsid w:val="00CA3C01"/>
    <w:rsid w:val="00CC25A1"/>
    <w:rsid w:val="00CE3E1B"/>
    <w:rsid w:val="00D1380B"/>
    <w:rsid w:val="00D22734"/>
    <w:rsid w:val="00D24D65"/>
    <w:rsid w:val="00D327C5"/>
    <w:rsid w:val="00D32BA4"/>
    <w:rsid w:val="00D3584F"/>
    <w:rsid w:val="00D85EFD"/>
    <w:rsid w:val="00D872E2"/>
    <w:rsid w:val="00D916B2"/>
    <w:rsid w:val="00D956FE"/>
    <w:rsid w:val="00DA17DF"/>
    <w:rsid w:val="00DA7974"/>
    <w:rsid w:val="00DB3B21"/>
    <w:rsid w:val="00DB76B3"/>
    <w:rsid w:val="00DE646F"/>
    <w:rsid w:val="00DF4D72"/>
    <w:rsid w:val="00E00219"/>
    <w:rsid w:val="00E16734"/>
    <w:rsid w:val="00E210C5"/>
    <w:rsid w:val="00E21531"/>
    <w:rsid w:val="00E22592"/>
    <w:rsid w:val="00E74AF3"/>
    <w:rsid w:val="00E96DAD"/>
    <w:rsid w:val="00EB0410"/>
    <w:rsid w:val="00ED2D57"/>
    <w:rsid w:val="00EF7233"/>
    <w:rsid w:val="00EF754B"/>
    <w:rsid w:val="00EF7C4F"/>
    <w:rsid w:val="00F1722D"/>
    <w:rsid w:val="00F22B3D"/>
    <w:rsid w:val="00F57CF0"/>
    <w:rsid w:val="00F67126"/>
    <w:rsid w:val="00F70822"/>
    <w:rsid w:val="00F77A23"/>
    <w:rsid w:val="00F77F8D"/>
    <w:rsid w:val="00F914D5"/>
    <w:rsid w:val="00FA6A79"/>
    <w:rsid w:val="00FB67EF"/>
    <w:rsid w:val="00FC176A"/>
    <w:rsid w:val="00FD0756"/>
    <w:rsid w:val="00FD464C"/>
    <w:rsid w:val="00FD690D"/>
    <w:rsid w:val="00FE47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A35EDB5-51D6-46E3-B605-54C2FB4619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487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F723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71ED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4487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9B48D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B48D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B48D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B48D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F48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4833"/>
  </w:style>
  <w:style w:type="paragraph" w:styleId="Footer">
    <w:name w:val="footer"/>
    <w:basedOn w:val="Normal"/>
    <w:link w:val="FooterChar"/>
    <w:uiPriority w:val="99"/>
    <w:unhideWhenUsed/>
    <w:rsid w:val="009F48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48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0013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86348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59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95449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08572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51455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88029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1011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976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4615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150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537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6311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651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4649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83409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218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132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9445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0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0542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17857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9191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42872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91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40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8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901335">
          <w:marLeft w:val="9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777456">
          <w:marLeft w:val="9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30780">
          <w:marLeft w:val="9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35091">
          <w:marLeft w:val="2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8342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94253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4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05441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39193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90505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0375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32795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2509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9960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27395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2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57</Words>
  <Characters>3177</Characters>
  <Application>Microsoft Office Word</Application>
  <DocSecurity>4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SIEMO</dc:creator>
  <cp:lastModifiedBy>Clyde Brotherson</cp:lastModifiedBy>
  <cp:revision>2</cp:revision>
  <cp:lastPrinted>2014-10-07T21:46:00Z</cp:lastPrinted>
  <dcterms:created xsi:type="dcterms:W3CDTF">2018-03-20T19:54:00Z</dcterms:created>
  <dcterms:modified xsi:type="dcterms:W3CDTF">2018-03-20T19:54:00Z</dcterms:modified>
</cp:coreProperties>
</file>